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60ED" w:rsidRPr="003575B5" w:rsidRDefault="001960ED" w:rsidP="003575B5">
      <w:pPr>
        <w:rPr>
          <w:rFonts w:ascii="Arial" w:hAnsi="Arial" w:cs="Arial"/>
          <w:b/>
          <w:sz w:val="24"/>
          <w:szCs w:val="24"/>
        </w:rPr>
      </w:pPr>
      <w:r w:rsidRPr="003575B5">
        <w:rPr>
          <w:rFonts w:ascii="Arial" w:hAnsi="Arial" w:cs="Arial"/>
          <w:b/>
          <w:sz w:val="24"/>
          <w:szCs w:val="24"/>
        </w:rPr>
        <w:t>Experiment 3</w:t>
      </w:r>
      <w:r w:rsidR="003575B5" w:rsidRPr="003575B5">
        <w:rPr>
          <w:rFonts w:ascii="Arial" w:hAnsi="Arial" w:cs="Arial"/>
          <w:b/>
          <w:sz w:val="24"/>
          <w:szCs w:val="24"/>
        </w:rPr>
        <w:t xml:space="preserve">: </w:t>
      </w:r>
      <w:r w:rsidRPr="003575B5">
        <w:rPr>
          <w:rFonts w:ascii="Arial" w:hAnsi="Arial" w:cs="Arial"/>
          <w:b/>
          <w:sz w:val="24"/>
          <w:szCs w:val="24"/>
        </w:rPr>
        <w:t>Definite Integrals, Riemann sums and finding the area between the curves using integration</w:t>
      </w:r>
    </w:p>
    <w:p w:rsidR="003575B5" w:rsidRPr="003575B5" w:rsidRDefault="003575B5" w:rsidP="003575B5">
      <w:pPr>
        <w:jc w:val="right"/>
        <w:rPr>
          <w:rFonts w:ascii="Arial" w:hAnsi="Arial" w:cs="Arial"/>
          <w:b/>
          <w:sz w:val="24"/>
          <w:szCs w:val="24"/>
        </w:rPr>
      </w:pPr>
      <w:r w:rsidRPr="003575B5">
        <w:rPr>
          <w:rFonts w:ascii="Arial" w:hAnsi="Arial" w:cs="Arial"/>
          <w:b/>
          <w:sz w:val="24"/>
          <w:szCs w:val="24"/>
        </w:rPr>
        <w:t>Rahul Karthik S</w:t>
      </w:r>
      <w:r w:rsidRPr="003575B5">
        <w:rPr>
          <w:rFonts w:ascii="Arial" w:hAnsi="Arial" w:cs="Arial"/>
          <w:b/>
          <w:sz w:val="24"/>
          <w:szCs w:val="24"/>
        </w:rPr>
        <w:br/>
        <w:t>21BME1059</w:t>
      </w:r>
    </w:p>
    <w:p w:rsidR="001960ED" w:rsidRDefault="003D1E69" w:rsidP="001960E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97CCF">
        <w:rPr>
          <w:rFonts w:ascii="Arial" w:hAnsi="Arial" w:cs="Arial"/>
          <w:color w:val="211D1E"/>
          <w:sz w:val="24"/>
          <w:szCs w:val="24"/>
        </w:rPr>
        <w:t xml:space="preserve">Evaluate </w:t>
      </w:r>
      <w:r w:rsidR="001960ED" w:rsidRPr="00297CCF">
        <w:rPr>
          <w:rFonts w:ascii="Arial" w:hAnsi="Arial" w:cs="Arial"/>
          <w:color w:val="211D1E"/>
          <w:position w:val="-10"/>
          <w:sz w:val="24"/>
          <w:szCs w:val="24"/>
        </w:rPr>
        <w:object w:dxaOrig="14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1pt;height:16.5pt" o:ole="">
            <v:imagedata r:id="rId5" o:title=""/>
          </v:shape>
          <o:OLEObject Type="Embed" ProgID="Equation.3" ShapeID="_x0000_i1025" DrawAspect="Content" ObjectID="_1698947718" r:id="rId6"/>
        </w:object>
      </w:r>
      <w:r w:rsidR="001960ED" w:rsidRPr="00297CCF">
        <w:rPr>
          <w:rFonts w:ascii="Arial" w:hAnsi="Arial" w:cs="Arial"/>
          <w:color w:val="211D1E"/>
          <w:sz w:val="24"/>
          <w:szCs w:val="24"/>
        </w:rPr>
        <w:t>0</w:t>
      </w:r>
      <m:oMath>
        <m:r>
          <w:rPr>
            <w:rFonts w:ascii="Cambria Math" w:hAnsi="Cambria Math" w:cs="Arial"/>
            <w:color w:val="211D1E"/>
            <w:sz w:val="24"/>
            <w:szCs w:val="24"/>
          </w:rPr>
          <m:t>&lt;x&lt;2π</m:t>
        </m:r>
      </m:oMath>
      <w:r w:rsidR="00297CCF">
        <w:rPr>
          <w:rFonts w:ascii="Arial" w:hAnsi="Arial" w:cs="Arial"/>
          <w:color w:val="211D1E"/>
          <w:sz w:val="24"/>
          <w:szCs w:val="24"/>
        </w:rPr>
        <w:t>.</w:t>
      </w:r>
    </w:p>
    <w:p w:rsidR="00F40DAA" w:rsidRPr="006735C3" w:rsidRDefault="003575B5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hAnsi="Arial" w:cs="Arial"/>
          <w:noProof/>
          <w:color w:val="211D1E"/>
          <w:sz w:val="24"/>
          <w:szCs w:val="24"/>
        </w:rPr>
        <w:t>Program Code:</w:t>
      </w:r>
      <w:r w:rsidR="00F40DAA">
        <w:rPr>
          <w:rFonts w:ascii="Arial" w:hAnsi="Arial" w:cs="Arial"/>
          <w:noProof/>
          <w:color w:val="211D1E"/>
          <w:sz w:val="24"/>
          <w:szCs w:val="24"/>
        </w:rPr>
        <w:br/>
      </w:r>
      <w:proofErr w:type="spellStart"/>
      <w:r w:rsidR="00F40DAA" w:rsidRPr="006735C3">
        <w:rPr>
          <w:rFonts w:ascii="Arial" w:eastAsia="Times New Roman" w:hAnsi="Arial" w:cs="Arial"/>
          <w:sz w:val="24"/>
          <w:szCs w:val="24"/>
          <w:lang w:eastAsia="en-IN"/>
        </w:rPr>
        <w:t>clc</w:t>
      </w:r>
      <w:proofErr w:type="spellEnd"/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clear</w:t>
      </w:r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all</w:t>
      </w:r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syms</w:t>
      </w:r>
      <w:proofErr w:type="spellEnd"/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x</w:t>
      </w:r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>f = sin(x);</w:t>
      </w:r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ll</w:t>
      </w:r>
      <w:proofErr w:type="spellEnd"/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= 0</w:t>
      </w:r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ul</w:t>
      </w:r>
      <w:proofErr w:type="spellEnd"/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= 2*pi</w:t>
      </w:r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>n = 10;</w:t>
      </w:r>
      <w:bookmarkStart w:id="0" w:name="_GoBack"/>
      <w:bookmarkEnd w:id="0"/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>z=</w:t>
      </w:r>
      <w:proofErr w:type="spellStart"/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int</w:t>
      </w:r>
      <w:proofErr w:type="spell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spellStart"/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f,ll,ul</w:t>
      </w:r>
      <w:proofErr w:type="spell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)</w:t>
      </w:r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value=</w:t>
      </w:r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0;</w:t>
      </w:r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dx</w:t>
      </w:r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=(</w:t>
      </w:r>
      <w:proofErr w:type="spell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ul-ll</w:t>
      </w:r>
      <w:proofErr w:type="spell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)/n;</w:t>
      </w:r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for</w:t>
      </w:r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k=1:n</w:t>
      </w:r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   c=</w:t>
      </w:r>
      <w:proofErr w:type="spell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ll+k</w:t>
      </w:r>
      <w:proofErr w:type="spell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*dx;</w:t>
      </w:r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   d=</w:t>
      </w:r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subs(</w:t>
      </w:r>
      <w:proofErr w:type="spellStart"/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f,x,c</w:t>
      </w:r>
      <w:proofErr w:type="spell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);</w:t>
      </w:r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   </w:t>
      </w:r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value=</w:t>
      </w:r>
      <w:proofErr w:type="spellStart"/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value+d</w:t>
      </w:r>
      <w:proofErr w:type="spell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;</w:t>
      </w:r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end</w:t>
      </w:r>
      <w:proofErr w:type="gramEnd"/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value=</w:t>
      </w:r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dx*value</w:t>
      </w:r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ezplot</w:t>
      </w:r>
      <w:proofErr w:type="spell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f,[</w:t>
      </w:r>
      <w:proofErr w:type="spell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ll,ul</w:t>
      </w:r>
      <w:proofErr w:type="spell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])</w:t>
      </w:r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>z=</w:t>
      </w:r>
      <w:proofErr w:type="spellStart"/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int</w:t>
      </w:r>
      <w:proofErr w:type="spell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spellStart"/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f,ll,ul</w:t>
      </w:r>
      <w:proofErr w:type="spell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)</w:t>
      </w:r>
    </w:p>
    <w:p w:rsidR="00F40DAA" w:rsidRPr="006735C3" w:rsidRDefault="00F40DAA" w:rsidP="00F40DAA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rsums</w:t>
      </w:r>
      <w:proofErr w:type="spell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spellStart"/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f,ll,ul</w:t>
      </w:r>
      <w:proofErr w:type="spell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>)</w:t>
      </w:r>
    </w:p>
    <w:p w:rsidR="00297CCF" w:rsidRDefault="003575B5" w:rsidP="00297CC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>
        <w:rPr>
          <w:rFonts w:ascii="Arial" w:hAnsi="Arial" w:cs="Arial"/>
          <w:noProof/>
          <w:color w:val="211D1E"/>
          <w:sz w:val="24"/>
          <w:szCs w:val="24"/>
        </w:rPr>
        <w:br/>
      </w:r>
      <w:r w:rsidR="00D30E1F">
        <w:rPr>
          <w:rFonts w:ascii="Arial" w:hAnsi="Arial" w:cs="Arial"/>
          <w:noProof/>
          <w:color w:val="211D1E"/>
          <w:sz w:val="24"/>
          <w:szCs w:val="24"/>
        </w:rPr>
        <w:t>Output: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ll</w:t>
      </w:r>
      <w:proofErr w:type="spellEnd"/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=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    0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t>ul</w:t>
      </w:r>
      <w:proofErr w:type="spellEnd"/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=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   6.2832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>z =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>0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6735C3">
        <w:rPr>
          <w:rFonts w:ascii="Arial" w:eastAsia="Times New Roman" w:hAnsi="Arial" w:cs="Arial"/>
          <w:sz w:val="24"/>
          <w:szCs w:val="24"/>
          <w:lang w:eastAsia="en-IN"/>
        </w:rPr>
        <w:lastRenderedPageBreak/>
        <w:t>value</w:t>
      </w:r>
      <w:proofErr w:type="gramEnd"/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=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>0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>z =</w:t>
      </w:r>
    </w:p>
    <w:p w:rsidR="00F40DAA" w:rsidRPr="006735C3" w:rsidRDefault="00F40DAA" w:rsidP="00F40DAA">
      <w:pPr>
        <w:spacing w:after="0" w:line="315" w:lineRule="atLeast"/>
        <w:rPr>
          <w:rFonts w:ascii="Arial" w:eastAsia="Times New Roman" w:hAnsi="Arial" w:cs="Arial"/>
          <w:sz w:val="24"/>
          <w:szCs w:val="24"/>
          <w:lang w:eastAsia="en-IN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D30E1F" w:rsidRPr="00297CCF" w:rsidRDefault="00F40DAA" w:rsidP="00F40DA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6735C3">
        <w:rPr>
          <w:rFonts w:ascii="Arial" w:eastAsia="Times New Roman" w:hAnsi="Arial" w:cs="Arial"/>
          <w:sz w:val="24"/>
          <w:szCs w:val="24"/>
          <w:lang w:eastAsia="en-IN"/>
        </w:rPr>
        <w:t>0</w:t>
      </w:r>
      <w:r w:rsidRPr="006735C3">
        <w:rPr>
          <w:rFonts w:ascii="Arial" w:eastAsia="Times New Roman" w:hAnsi="Arial" w:cs="Arial"/>
          <w:sz w:val="24"/>
          <w:szCs w:val="24"/>
          <w:lang w:eastAsia="en-IN"/>
        </w:rPr>
        <w:br/>
      </w:r>
      <w:r>
        <w:rPr>
          <w:rFonts w:ascii="Arial" w:hAnsi="Arial" w:cs="Arial"/>
          <w:noProof/>
          <w:color w:val="211D1E"/>
          <w:sz w:val="24"/>
          <w:szCs w:val="24"/>
        </w:rPr>
        <w:br/>
      </w:r>
      <w:r w:rsidR="00B343E1">
        <w:rPr>
          <w:rFonts w:ascii="Arial" w:hAnsi="Arial" w:cs="Arial"/>
          <w:noProof/>
          <w:color w:val="211D1E"/>
          <w:sz w:val="24"/>
          <w:szCs w:val="24"/>
        </w:rPr>
        <w:t>Figure:</w:t>
      </w:r>
      <w:r w:rsidR="00034E63">
        <w:rPr>
          <w:rFonts w:ascii="Arial" w:hAnsi="Arial" w:cs="Arial"/>
          <w:noProof/>
          <w:color w:val="211D1E"/>
          <w:sz w:val="24"/>
          <w:szCs w:val="24"/>
        </w:rPr>
        <w:br/>
      </w:r>
      <w:r w:rsidR="009B461A" w:rsidRPr="006735C3">
        <w:rPr>
          <w:rFonts w:ascii="Arial" w:eastAsia="Times New Roman" w:hAnsi="Arial" w:cs="Arial"/>
          <w:sz w:val="24"/>
          <w:szCs w:val="24"/>
          <w:lang w:eastAsia="en-IN"/>
        </w:rPr>
        <w:drawing>
          <wp:inline distT="0" distB="0" distL="0" distR="0" wp14:anchorId="70460998" wp14:editId="49EB0E98">
            <wp:extent cx="3910495" cy="308082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14664" cy="308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ED" w:rsidRDefault="001960ED" w:rsidP="00297CC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297CCF">
        <w:rPr>
          <w:rFonts w:ascii="Arial" w:hAnsi="Arial" w:cs="Arial"/>
          <w:noProof/>
          <w:color w:val="000000" w:themeColor="text1"/>
          <w:sz w:val="24"/>
          <w:szCs w:val="24"/>
        </w:rPr>
        <w:t xml:space="preserve">Find the area of the regions enclosed by the curves </w:t>
      </w:r>
      <w:r w:rsidRPr="00297CCF">
        <w:rPr>
          <w:noProof/>
          <w:position w:val="-10"/>
        </w:rPr>
        <w:object w:dxaOrig="1760" w:dyaOrig="360">
          <v:shape id="_x0000_i1028" type="#_x0000_t75" style="width:88.5pt;height:18pt" o:ole="">
            <v:imagedata r:id="rId8" o:title=""/>
          </v:shape>
          <o:OLEObject Type="Embed" ProgID="Equation.3" ShapeID="_x0000_i1028" DrawAspect="Content" ObjectID="_1698947719" r:id="rId9"/>
        </w:object>
      </w:r>
    </w:p>
    <w:p w:rsidR="00125354" w:rsidRPr="00187F50" w:rsidRDefault="004C481B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4C481B">
        <w:rPr>
          <w:rFonts w:ascii="Arial" w:hAnsi="Arial" w:cs="Arial"/>
          <w:noProof/>
          <w:color w:val="211D1E"/>
          <w:sz w:val="24"/>
          <w:szCs w:val="24"/>
        </w:rPr>
        <w:t>Program Code:</w:t>
      </w:r>
      <w:r w:rsidR="00212EF0">
        <w:rPr>
          <w:rFonts w:ascii="Arial" w:hAnsi="Arial" w:cs="Arial"/>
          <w:noProof/>
          <w:color w:val="211D1E"/>
          <w:sz w:val="24"/>
          <w:szCs w:val="24"/>
        </w:rPr>
        <w:br/>
      </w:r>
      <w:r w:rsidR="00F8017F">
        <w:rPr>
          <w:rFonts w:ascii="Arial" w:eastAsia="Times New Roman" w:hAnsi="Arial" w:cs="Arial"/>
          <w:sz w:val="24"/>
          <w:szCs w:val="24"/>
          <w:lang w:eastAsia="en-IN"/>
        </w:rPr>
        <w:br/>
      </w:r>
      <w:proofErr w:type="spellStart"/>
      <w:r w:rsidR="00125354" w:rsidRPr="00187F50">
        <w:rPr>
          <w:rFonts w:ascii="Arial" w:eastAsia="Times New Roman" w:hAnsi="Arial" w:cs="Arial"/>
          <w:sz w:val="24"/>
          <w:szCs w:val="24"/>
          <w:lang w:eastAsia="en-IN"/>
        </w:rPr>
        <w:t>clc</w:t>
      </w:r>
      <w:proofErr w:type="spellEnd"/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clear</w:t>
      </w:r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 all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syms</w:t>
      </w:r>
      <w:proofErr w:type="spellEnd"/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 x y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187F50">
        <w:rPr>
          <w:rFonts w:ascii="Arial" w:eastAsia="Times New Roman" w:hAnsi="Arial" w:cs="Arial"/>
          <w:sz w:val="24"/>
          <w:szCs w:val="24"/>
          <w:lang w:eastAsia="en-IN"/>
        </w:rPr>
        <w:t>y1 = x;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187F50">
        <w:rPr>
          <w:rFonts w:ascii="Arial" w:eastAsia="Times New Roman" w:hAnsi="Arial" w:cs="Arial"/>
          <w:sz w:val="24"/>
          <w:szCs w:val="24"/>
          <w:lang w:eastAsia="en-IN"/>
        </w:rPr>
        <w:t>y2 = x^2-2*x;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fg</w:t>
      </w:r>
      <w:proofErr w:type="spellEnd"/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 = figure;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ax</w:t>
      </w:r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 = axes;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ez1 = </w:t>
      </w:r>
      <w:proofErr w:type="spellStart"/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ezplot</w:t>
      </w:r>
      <w:proofErr w:type="spell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>char(y1));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hold</w:t>
      </w:r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 on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ez2 = </w:t>
      </w:r>
      <w:proofErr w:type="spellStart"/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ezplot</w:t>
      </w:r>
      <w:proofErr w:type="spell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>char(y2));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hold</w:t>
      </w:r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 on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t = </w:t>
      </w:r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solve(</w:t>
      </w:r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>y1-y2)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f = </w:t>
      </w:r>
      <w:proofErr w:type="spellStart"/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int</w:t>
      </w:r>
      <w:proofErr w:type="spell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>y1-y2,t(1),t(2))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kokler</w:t>
      </w:r>
      <w:proofErr w:type="spellEnd"/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 = double(t)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x1</w:t>
      </w:r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 = </w:t>
      </w:r>
      <w:proofErr w:type="spell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linspace</w:t>
      </w:r>
      <w:proofErr w:type="spell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spell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kokler</w:t>
      </w:r>
      <w:proofErr w:type="spell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>(1),</w:t>
      </w:r>
      <w:proofErr w:type="spell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kokler</w:t>
      </w:r>
      <w:proofErr w:type="spell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>(2));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187F50">
        <w:rPr>
          <w:rFonts w:ascii="Arial" w:eastAsia="Times New Roman" w:hAnsi="Arial" w:cs="Arial"/>
          <w:sz w:val="24"/>
          <w:szCs w:val="24"/>
          <w:lang w:eastAsia="en-IN"/>
        </w:rPr>
        <w:lastRenderedPageBreak/>
        <w:t xml:space="preserve">yy1 = </w:t>
      </w:r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subs(</w:t>
      </w:r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>y1,x,x1);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yy2 = </w:t>
      </w:r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subs(</w:t>
      </w:r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>y2,x,x1);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x1</w:t>
      </w:r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 = [x1,x1];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yy</w:t>
      </w:r>
      <w:proofErr w:type="spellEnd"/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 = [yy1,yy2];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fill(</w:t>
      </w:r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>x1,yy,'g')</w:t>
      </w:r>
    </w:p>
    <w:p w:rsidR="00125354" w:rsidRPr="00187F50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grid</w:t>
      </w:r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 on</w:t>
      </w:r>
    </w:p>
    <w:p w:rsidR="00125354" w:rsidRDefault="00125354" w:rsidP="0012535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187F50">
        <w:rPr>
          <w:rFonts w:ascii="Arial" w:eastAsia="Times New Roman" w:hAnsi="Arial" w:cs="Arial"/>
          <w:sz w:val="24"/>
          <w:szCs w:val="24"/>
          <w:lang w:eastAsia="en-IN"/>
        </w:rPr>
        <w:t xml:space="preserve">f = </w:t>
      </w:r>
      <w:proofErr w:type="spellStart"/>
      <w:proofErr w:type="gramStart"/>
      <w:r w:rsidRPr="00187F50">
        <w:rPr>
          <w:rFonts w:ascii="Arial" w:eastAsia="Times New Roman" w:hAnsi="Arial" w:cs="Arial"/>
          <w:sz w:val="24"/>
          <w:szCs w:val="24"/>
          <w:lang w:eastAsia="en-IN"/>
        </w:rPr>
        <w:t>int</w:t>
      </w:r>
      <w:proofErr w:type="spell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>(</w:t>
      </w:r>
      <w:proofErr w:type="gramEnd"/>
      <w:r w:rsidRPr="00187F50">
        <w:rPr>
          <w:rFonts w:ascii="Arial" w:eastAsia="Times New Roman" w:hAnsi="Arial" w:cs="Arial"/>
          <w:sz w:val="24"/>
          <w:szCs w:val="24"/>
          <w:lang w:eastAsia="en-IN"/>
        </w:rPr>
        <w:t>y1-y2,t(1),t(2))</w:t>
      </w:r>
    </w:p>
    <w:p w:rsidR="004C481B" w:rsidRPr="004C481B" w:rsidRDefault="004C481B" w:rsidP="004C481B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4C481B">
        <w:rPr>
          <w:rFonts w:ascii="Arial" w:hAnsi="Arial" w:cs="Arial"/>
          <w:noProof/>
          <w:color w:val="211D1E"/>
          <w:sz w:val="24"/>
          <w:szCs w:val="24"/>
        </w:rPr>
        <w:br/>
        <w:t>Output:</w:t>
      </w: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33793E">
        <w:rPr>
          <w:rFonts w:ascii="Arial" w:eastAsia="Times New Roman" w:hAnsi="Arial" w:cs="Arial"/>
          <w:sz w:val="24"/>
          <w:szCs w:val="24"/>
          <w:lang w:eastAsia="en-IN"/>
        </w:rPr>
        <w:t>t =</w:t>
      </w: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33793E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33793E">
        <w:rPr>
          <w:rFonts w:ascii="Arial" w:eastAsia="Times New Roman" w:hAnsi="Arial" w:cs="Arial"/>
          <w:sz w:val="24"/>
          <w:szCs w:val="24"/>
          <w:lang w:eastAsia="en-IN"/>
        </w:rPr>
        <w:t>0</w:t>
      </w: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33793E">
        <w:rPr>
          <w:rFonts w:ascii="Arial" w:eastAsia="Times New Roman" w:hAnsi="Arial" w:cs="Arial"/>
          <w:sz w:val="24"/>
          <w:szCs w:val="24"/>
          <w:lang w:eastAsia="en-IN"/>
        </w:rPr>
        <w:t>3</w:t>
      </w: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33793E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33793E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33793E">
        <w:rPr>
          <w:rFonts w:ascii="Arial" w:eastAsia="Times New Roman" w:hAnsi="Arial" w:cs="Arial"/>
          <w:sz w:val="24"/>
          <w:szCs w:val="24"/>
          <w:lang w:eastAsia="en-IN"/>
        </w:rPr>
        <w:t>f =</w:t>
      </w: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33793E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33793E">
        <w:rPr>
          <w:rFonts w:ascii="Arial" w:eastAsia="Times New Roman" w:hAnsi="Arial" w:cs="Arial"/>
          <w:sz w:val="24"/>
          <w:szCs w:val="24"/>
          <w:lang w:eastAsia="en-IN"/>
        </w:rPr>
        <w:t>9/2</w:t>
      </w: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33793E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proofErr w:type="gramStart"/>
      <w:r w:rsidRPr="0033793E">
        <w:rPr>
          <w:rFonts w:ascii="Arial" w:eastAsia="Times New Roman" w:hAnsi="Arial" w:cs="Arial"/>
          <w:sz w:val="24"/>
          <w:szCs w:val="24"/>
          <w:lang w:eastAsia="en-IN"/>
        </w:rPr>
        <w:t>kokler</w:t>
      </w:r>
      <w:proofErr w:type="spellEnd"/>
      <w:proofErr w:type="gramEnd"/>
      <w:r w:rsidRPr="0033793E">
        <w:rPr>
          <w:rFonts w:ascii="Arial" w:eastAsia="Times New Roman" w:hAnsi="Arial" w:cs="Arial"/>
          <w:sz w:val="24"/>
          <w:szCs w:val="24"/>
          <w:lang w:eastAsia="en-IN"/>
        </w:rPr>
        <w:t xml:space="preserve"> =</w:t>
      </w: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33793E">
        <w:rPr>
          <w:rFonts w:ascii="Arial" w:eastAsia="Times New Roman" w:hAnsi="Arial" w:cs="Arial"/>
          <w:sz w:val="24"/>
          <w:szCs w:val="24"/>
          <w:lang w:eastAsia="en-IN"/>
        </w:rPr>
        <w:t xml:space="preserve">     0</w:t>
      </w: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33793E">
        <w:rPr>
          <w:rFonts w:ascii="Arial" w:eastAsia="Times New Roman" w:hAnsi="Arial" w:cs="Arial"/>
          <w:sz w:val="24"/>
          <w:szCs w:val="24"/>
          <w:lang w:eastAsia="en-IN"/>
        </w:rPr>
        <w:t xml:space="preserve">     3</w:t>
      </w: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33793E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33793E">
        <w:rPr>
          <w:rFonts w:ascii="Arial" w:eastAsia="Times New Roman" w:hAnsi="Arial" w:cs="Arial"/>
          <w:sz w:val="24"/>
          <w:szCs w:val="24"/>
          <w:lang w:eastAsia="en-IN"/>
        </w:rPr>
        <w:t>f =</w:t>
      </w:r>
    </w:p>
    <w:p w:rsidR="00F8017F" w:rsidRPr="0033793E" w:rsidRDefault="00F8017F" w:rsidP="00F8017F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33793E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4C481B" w:rsidRPr="004C481B" w:rsidRDefault="00F8017F" w:rsidP="00F8017F">
      <w:pPr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33793E">
        <w:rPr>
          <w:rFonts w:ascii="Arial" w:eastAsia="Times New Roman" w:hAnsi="Arial" w:cs="Arial"/>
          <w:sz w:val="24"/>
          <w:szCs w:val="24"/>
          <w:lang w:eastAsia="en-IN"/>
        </w:rPr>
        <w:t>9/2</w:t>
      </w:r>
      <w:r>
        <w:rPr>
          <w:rFonts w:ascii="Arial" w:eastAsia="Times New Roman" w:hAnsi="Arial" w:cs="Arial"/>
          <w:sz w:val="24"/>
          <w:szCs w:val="24"/>
          <w:lang w:eastAsia="en-IN"/>
        </w:rPr>
        <w:br/>
      </w:r>
      <w:r>
        <w:rPr>
          <w:rFonts w:ascii="Arial" w:eastAsia="Times New Roman" w:hAnsi="Arial" w:cs="Arial"/>
          <w:sz w:val="24"/>
          <w:szCs w:val="24"/>
          <w:lang w:eastAsia="en-IN"/>
        </w:rPr>
        <w:br/>
      </w:r>
      <w:r w:rsidR="004C481B" w:rsidRPr="004C481B">
        <w:rPr>
          <w:rFonts w:ascii="Arial" w:hAnsi="Arial" w:cs="Arial"/>
          <w:noProof/>
          <w:color w:val="211D1E"/>
          <w:sz w:val="24"/>
          <w:szCs w:val="24"/>
        </w:rPr>
        <w:lastRenderedPageBreak/>
        <w:t>Figure:</w:t>
      </w:r>
      <w:r w:rsidR="0060065D">
        <w:rPr>
          <w:rFonts w:ascii="Arial" w:hAnsi="Arial" w:cs="Arial"/>
          <w:noProof/>
          <w:color w:val="211D1E"/>
          <w:sz w:val="24"/>
          <w:szCs w:val="24"/>
        </w:rPr>
        <w:br/>
      </w:r>
      <w:r w:rsidR="0060065D">
        <w:rPr>
          <w:noProof/>
          <w:lang w:eastAsia="en-IN"/>
        </w:rPr>
        <w:drawing>
          <wp:inline distT="0" distB="0" distL="0" distR="0" wp14:anchorId="2A376A4E" wp14:editId="2AF603B6">
            <wp:extent cx="3299979" cy="291682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34480" cy="294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ED" w:rsidRDefault="001960ED" w:rsidP="001960E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297CCF">
        <w:rPr>
          <w:rFonts w:ascii="Arial" w:hAnsi="Arial" w:cs="Arial"/>
          <w:noProof/>
          <w:color w:val="000000" w:themeColor="text1"/>
          <w:sz w:val="24"/>
          <w:szCs w:val="24"/>
        </w:rPr>
        <w:t xml:space="preserve">Find the area of the regions enclosed by the curves </w:t>
      </w:r>
      <w:r w:rsidRPr="00297CCF">
        <w:rPr>
          <w:rFonts w:ascii="Arial" w:hAnsi="Arial" w:cs="Arial"/>
          <w:noProof/>
          <w:color w:val="000000" w:themeColor="text1"/>
          <w:position w:val="-10"/>
          <w:sz w:val="24"/>
          <w:szCs w:val="24"/>
        </w:rPr>
        <w:object w:dxaOrig="1980" w:dyaOrig="360">
          <v:shape id="_x0000_i1026" type="#_x0000_t75" style="width:98.5pt;height:18pt" o:ole="">
            <v:imagedata r:id="rId11" o:title=""/>
          </v:shape>
          <o:OLEObject Type="Embed" ProgID="Equation.3" ShapeID="_x0000_i1026" DrawAspect="Content" ObjectID="_1698947720" r:id="rId12"/>
        </w:object>
      </w:r>
    </w:p>
    <w:p w:rsidR="005F55C1" w:rsidRPr="005F55C1" w:rsidRDefault="00B42967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B42967">
        <w:rPr>
          <w:rFonts w:ascii="Arial" w:hAnsi="Arial" w:cs="Arial"/>
          <w:noProof/>
          <w:color w:val="211D1E"/>
          <w:sz w:val="24"/>
          <w:szCs w:val="24"/>
        </w:rPr>
        <w:t>Program Code:</w:t>
      </w:r>
      <w:r w:rsidR="001101D5">
        <w:rPr>
          <w:rFonts w:ascii="Arial" w:hAnsi="Arial" w:cs="Arial"/>
          <w:noProof/>
          <w:color w:val="211D1E"/>
          <w:sz w:val="24"/>
          <w:szCs w:val="24"/>
        </w:rPr>
        <w:br/>
      </w:r>
      <w:r w:rsidR="005F55C1" w:rsidRPr="005F55C1">
        <w:rPr>
          <w:rFonts w:ascii="Arial" w:hAnsi="Arial" w:cs="Arial"/>
          <w:noProof/>
          <w:color w:val="211D1E"/>
          <w:sz w:val="24"/>
          <w:szCs w:val="24"/>
        </w:rPr>
        <w:t>clc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clear all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syms x y</w:t>
      </w:r>
    </w:p>
    <w:p w:rsidR="005F55C1" w:rsidRPr="005F55C1" w:rsidRDefault="000F4B48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>
        <w:rPr>
          <w:rFonts w:ascii="Arial" w:hAnsi="Arial" w:cs="Arial"/>
          <w:noProof/>
          <w:color w:val="211D1E"/>
          <w:sz w:val="24"/>
          <w:szCs w:val="24"/>
        </w:rPr>
        <w:t>y1 = -x^2+</w:t>
      </w:r>
      <w:r w:rsidR="005F55C1" w:rsidRPr="005F55C1">
        <w:rPr>
          <w:rFonts w:ascii="Arial" w:hAnsi="Arial" w:cs="Arial"/>
          <w:noProof/>
          <w:color w:val="211D1E"/>
          <w:sz w:val="24"/>
          <w:szCs w:val="24"/>
        </w:rPr>
        <w:t>4*x;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y2 = x^2;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fg = figure;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ax = axes;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ez1 = ezplot(char(y1));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hold on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ez2 = ezplot(char(y2));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hold on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t = solve(y1-y2)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f = int(y1-y2,t(1),t(2))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kokler = double(t)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x1 = linspace(kokler(1),kokler(2));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yy1 = subs(y1,x,x1);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yy2 = subs(y2,x,x1);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x1 = [x1,x1];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yy = [yy1,yy2];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fill(x1,yy,'g')</w:t>
      </w:r>
    </w:p>
    <w:p w:rsidR="005F55C1" w:rsidRPr="005F55C1" w:rsidRDefault="005F55C1" w:rsidP="00526704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grid on</w:t>
      </w:r>
    </w:p>
    <w:p w:rsidR="000706D3" w:rsidRPr="000706D3" w:rsidRDefault="005F55C1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5F55C1">
        <w:rPr>
          <w:rFonts w:ascii="Arial" w:hAnsi="Arial" w:cs="Arial"/>
          <w:noProof/>
          <w:color w:val="211D1E"/>
          <w:sz w:val="24"/>
          <w:szCs w:val="24"/>
        </w:rPr>
        <w:t>f = int(y1-y2,t(1),t(2))</w:t>
      </w:r>
      <w:r w:rsidR="00B42967" w:rsidRPr="00B42967">
        <w:rPr>
          <w:rFonts w:ascii="Arial" w:hAnsi="Arial" w:cs="Arial"/>
          <w:noProof/>
          <w:color w:val="211D1E"/>
          <w:sz w:val="24"/>
          <w:szCs w:val="24"/>
        </w:rPr>
        <w:br/>
        <w:t>Output:</w:t>
      </w:r>
      <w:r w:rsidR="00B45D6F">
        <w:rPr>
          <w:rFonts w:ascii="Arial" w:hAnsi="Arial" w:cs="Arial"/>
          <w:noProof/>
          <w:color w:val="211D1E"/>
          <w:sz w:val="24"/>
          <w:szCs w:val="24"/>
        </w:rPr>
        <w:br/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t>t =</w:t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t>-2</w:t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lastRenderedPageBreak/>
        <w:t xml:space="preserve"> 0</w:t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t>f =</w:t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t>8/3</w:t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t>kokler =</w:t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t xml:space="preserve">    -2</w:t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t xml:space="preserve">     0</w:t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t>f =</w:t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0706D3" w:rsidRPr="000706D3" w:rsidRDefault="000706D3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0706D3">
        <w:rPr>
          <w:rFonts w:ascii="Arial" w:hAnsi="Arial" w:cs="Arial"/>
          <w:noProof/>
          <w:color w:val="211D1E"/>
          <w:sz w:val="24"/>
          <w:szCs w:val="24"/>
        </w:rPr>
        <w:t>8/3</w:t>
      </w:r>
    </w:p>
    <w:p w:rsidR="00B42967" w:rsidRPr="00B42967" w:rsidRDefault="00B42967" w:rsidP="006725B6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</w:p>
    <w:p w:rsidR="00B42967" w:rsidRPr="00B42967" w:rsidRDefault="00B42967" w:rsidP="00B42967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B42967">
        <w:rPr>
          <w:rFonts w:ascii="Arial" w:hAnsi="Arial" w:cs="Arial"/>
          <w:noProof/>
          <w:color w:val="211D1E"/>
          <w:sz w:val="24"/>
          <w:szCs w:val="24"/>
        </w:rPr>
        <w:t>Figure:</w:t>
      </w:r>
      <w:r w:rsidR="00006667">
        <w:rPr>
          <w:rFonts w:ascii="Arial" w:hAnsi="Arial" w:cs="Arial"/>
          <w:noProof/>
          <w:color w:val="211D1E"/>
          <w:sz w:val="24"/>
          <w:szCs w:val="24"/>
        </w:rPr>
        <w:br/>
      </w:r>
      <w:r w:rsidR="007E6A93" w:rsidRPr="006735C3">
        <w:rPr>
          <w:rFonts w:ascii="Arial" w:eastAsia="Times New Roman" w:hAnsi="Arial" w:cs="Arial"/>
          <w:noProof/>
          <w:sz w:val="24"/>
          <w:szCs w:val="24"/>
          <w:lang w:eastAsia="en-IN"/>
        </w:rPr>
        <w:drawing>
          <wp:inline distT="0" distB="0" distL="0" distR="0" wp14:anchorId="72BFFAE7" wp14:editId="4A0975AA">
            <wp:extent cx="2986300" cy="2578100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9584" r="9186"/>
                    <a:stretch/>
                  </pic:blipFill>
                  <pic:spPr bwMode="auto">
                    <a:xfrm>
                      <a:off x="0" y="0"/>
                      <a:ext cx="3002661" cy="2592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2967" w:rsidRPr="00B42967" w:rsidRDefault="00B42967" w:rsidP="00B4296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000000" w:themeColor="text1"/>
          <w:sz w:val="24"/>
          <w:szCs w:val="24"/>
        </w:rPr>
      </w:pPr>
    </w:p>
    <w:p w:rsidR="001960ED" w:rsidRDefault="001960ED" w:rsidP="001960E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297CCF">
        <w:rPr>
          <w:rFonts w:ascii="Arial" w:hAnsi="Arial" w:cs="Arial"/>
          <w:noProof/>
          <w:color w:val="000000" w:themeColor="text1"/>
          <w:sz w:val="24"/>
          <w:szCs w:val="24"/>
        </w:rPr>
        <w:t xml:space="preserve">Find the area of the regions enclosed by the curves </w:t>
      </w:r>
      <w:r w:rsidRPr="00297CCF">
        <w:rPr>
          <w:rFonts w:ascii="Arial" w:hAnsi="Arial" w:cs="Arial"/>
          <w:noProof/>
          <w:color w:val="000000" w:themeColor="text1"/>
          <w:position w:val="-10"/>
          <w:sz w:val="24"/>
          <w:szCs w:val="24"/>
        </w:rPr>
        <w:object w:dxaOrig="2180" w:dyaOrig="360">
          <v:shape id="_x0000_i1027" type="#_x0000_t75" style="width:109pt;height:18pt" o:ole="">
            <v:imagedata r:id="rId14" o:title=""/>
          </v:shape>
          <o:OLEObject Type="Embed" ProgID="Equation.3" ShapeID="_x0000_i1027" DrawAspect="Content" ObjectID="_1698947721" r:id="rId15"/>
        </w:object>
      </w:r>
    </w:p>
    <w:p w:rsidR="00D6474F" w:rsidRPr="00D6474F" w:rsidRDefault="00B42967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B42967">
        <w:rPr>
          <w:rFonts w:ascii="Arial" w:hAnsi="Arial" w:cs="Arial"/>
          <w:noProof/>
          <w:color w:val="211D1E"/>
          <w:sz w:val="24"/>
          <w:szCs w:val="24"/>
        </w:rPr>
        <w:t>Program Code:</w:t>
      </w:r>
      <w:r w:rsidR="00D9164C">
        <w:rPr>
          <w:rFonts w:ascii="Arial" w:hAnsi="Arial" w:cs="Arial"/>
          <w:noProof/>
          <w:color w:val="211D1E"/>
          <w:sz w:val="24"/>
          <w:szCs w:val="24"/>
        </w:rPr>
        <w:br/>
      </w:r>
      <w:r w:rsidR="00D6474F" w:rsidRPr="00D6474F">
        <w:rPr>
          <w:rFonts w:ascii="Arial" w:hAnsi="Arial" w:cs="Arial"/>
          <w:noProof/>
          <w:color w:val="211D1E"/>
          <w:sz w:val="24"/>
          <w:szCs w:val="24"/>
        </w:rPr>
        <w:t>clc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clear all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syms x y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y1 = 7-2*x^2;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y2 = x^2 + 4;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fg = figure;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ax = axes;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ez1 = ezplot(char(y1));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hold on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lastRenderedPageBreak/>
        <w:t>ez2 = ezplot(char(y2));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hold on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t = solve(y1-y2)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f = int(y1-y2,t(1),t(2))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kokler = double(t)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x1 = linspace(kokler(1),kokler(2));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yy1 = subs(y1,x,x1);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yy2 = subs(y2,x,x1);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x1 = [x1,x1];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yy = [yy1,yy2];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fill(x1,yy,'g')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grid on</w:t>
      </w:r>
    </w:p>
    <w:p w:rsidR="00B42967" w:rsidRPr="00B42967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f = int(y1-y2,t(1),t(2))</w:t>
      </w:r>
      <w:r w:rsidR="00B42967" w:rsidRPr="00B42967">
        <w:rPr>
          <w:rFonts w:ascii="Arial" w:hAnsi="Arial" w:cs="Arial"/>
          <w:noProof/>
          <w:color w:val="211D1E"/>
          <w:sz w:val="24"/>
          <w:szCs w:val="24"/>
        </w:rPr>
        <w:br/>
        <w:t>Output: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t =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-1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 xml:space="preserve"> 1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f =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4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kokler =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 xml:space="preserve">    -1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 xml:space="preserve">     1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f =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D6474F" w:rsidRPr="00D6474F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6474F">
        <w:rPr>
          <w:rFonts w:ascii="Arial" w:hAnsi="Arial" w:cs="Arial"/>
          <w:noProof/>
          <w:color w:val="211D1E"/>
          <w:sz w:val="24"/>
          <w:szCs w:val="24"/>
        </w:rPr>
        <w:t>4</w:t>
      </w:r>
    </w:p>
    <w:p w:rsidR="008F7E2B" w:rsidRDefault="00D6474F" w:rsidP="00D6474F">
      <w:pPr>
        <w:pStyle w:val="ListParagraph"/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B42967" w:rsidRPr="00B42967" w:rsidRDefault="00B42967" w:rsidP="00B42967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B42967">
        <w:rPr>
          <w:rFonts w:ascii="Arial" w:hAnsi="Arial" w:cs="Arial"/>
          <w:noProof/>
          <w:color w:val="211D1E"/>
          <w:sz w:val="24"/>
          <w:szCs w:val="24"/>
        </w:rPr>
        <w:t>Figure:</w:t>
      </w:r>
    </w:p>
    <w:p w:rsidR="00B42967" w:rsidRPr="00B42967" w:rsidRDefault="00CC1FB0" w:rsidP="00B4296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000000" w:themeColor="text1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4ED2436" wp14:editId="44774CA8">
            <wp:extent cx="2838450" cy="2508813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54023" cy="2522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967" w:rsidRPr="00B42967" w:rsidRDefault="00856197" w:rsidP="00B4296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297CCF">
        <w:rPr>
          <w:rFonts w:ascii="Arial" w:hAnsi="Arial" w:cs="Arial"/>
          <w:sz w:val="24"/>
          <w:szCs w:val="24"/>
          <w:shd w:val="clear" w:color="auto" w:fill="F8F8F8"/>
        </w:rPr>
        <w:t>Find the volume of the solid generated by revolving the region bounded by y=√x and the lines y= 1</w:t>
      </w:r>
      <w:proofErr w:type="gramStart"/>
      <w:r w:rsidRPr="00297CCF">
        <w:rPr>
          <w:rFonts w:ascii="Arial" w:hAnsi="Arial" w:cs="Arial"/>
          <w:sz w:val="24"/>
          <w:szCs w:val="24"/>
          <w:shd w:val="clear" w:color="auto" w:fill="F8F8F8"/>
        </w:rPr>
        <w:t>,x</w:t>
      </w:r>
      <w:proofErr w:type="gramEnd"/>
      <w:r w:rsidRPr="00297CCF">
        <w:rPr>
          <w:rFonts w:ascii="Arial" w:hAnsi="Arial" w:cs="Arial"/>
          <w:sz w:val="24"/>
          <w:szCs w:val="24"/>
          <w:shd w:val="clear" w:color="auto" w:fill="F8F8F8"/>
        </w:rPr>
        <w:t>= 4 about the line y= 1.</w:t>
      </w:r>
    </w:p>
    <w:p w:rsidR="008F7E2B" w:rsidRDefault="00B42967" w:rsidP="00B42967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B42967">
        <w:rPr>
          <w:rFonts w:ascii="Arial" w:hAnsi="Arial" w:cs="Arial"/>
          <w:noProof/>
          <w:color w:val="211D1E"/>
          <w:sz w:val="24"/>
          <w:szCs w:val="24"/>
        </w:rPr>
        <w:t>Program Code: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clc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clear vars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syms x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f = x^(1/2);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fL = [0 4];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yr = 1;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iL = [1 4];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Volume = pi*int((f-yr)^2,iL(1),iL(2));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disp(['Volume is: ', num2str(double(Volume))]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fx = inline(vectorize(f)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xvals = linspace(fL(1),fL(2),201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xvalsr = fliplr(xvals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xivals = linspace(iL(1),iL(2),201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xivalsr = fliplr(xivals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xlim = [fL(1) fL(2)+0.5]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ylim = fx(xlim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figure('Position',[100 200 560 420]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subplot(2,1,1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hold on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plot(xvals,fx(xvals),'b','LineWidth',2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fill([xvals xvalsr],[fx(xvals) ones(size(xvalsr))*yr],[0.8 0.8 0.8],'FaceAlpha',0.8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plot([fL(1) fL(2)],[yr yr],'r','LineWidth',2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legend('Function Plot','Filled Region','Axis of Rotation','Location','Best'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title('Function y=f(x) and Region'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set(gca,'XLim',xlim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xlabel('x−axis'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ylabel('y−axis'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subplot(2,1,2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hold on;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lastRenderedPageBreak/>
        <w:t>plot(xivals,fx(xivals),'b','LineWidth',2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fill([xivals xivalsr],[fx(xivals) ones(size(xivalsr))*yr],[0.8 0.8 0.8],'FaceAlpha',0.8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fill([xivals xivalsr],[ones(size(xivals))*yr -fx(xivalsr)+2*yr],[1 0.8 0.8],'FaceAlpha',0.8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plot(xivals,-fx(xivals)+2*yr,'-m','LineWidth',2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plot([iL(1) iL(2)],[yr yr],'r','LineWidth',2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title('Rotated Region in xy−Plane'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set(gca,'XLim',xlim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xlabel('x−axis'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ylabel('y−axis'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[X,Y,Z] = cylinder(fx(xivals)-yr,100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figure('Position',[700 200 560 420]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Z = iL(1) + Z.*(iL(2)-iL(1));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surf(Z,Y+yr,X,'EdgeColor','none','FaceColor','flat','FaceAlpha',0.6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hold on;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plot([iL(1) iL(2)],[yr yr],'r','LineWidth',2)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xlabel('X−axis');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ylabel('Y−axis');</w:t>
      </w:r>
    </w:p>
    <w:p w:rsidR="009E0F0A" w:rsidRPr="009E0F0A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zlabel('Z−axis');</w:t>
      </w:r>
    </w:p>
    <w:p w:rsidR="00271023" w:rsidRDefault="009E0F0A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9E0F0A">
        <w:rPr>
          <w:rFonts w:ascii="Arial" w:hAnsi="Arial" w:cs="Arial"/>
          <w:noProof/>
          <w:color w:val="211D1E"/>
          <w:sz w:val="24"/>
          <w:szCs w:val="24"/>
        </w:rPr>
        <w:t>view(22,11)</w:t>
      </w:r>
      <w:r w:rsidR="00B42967" w:rsidRPr="00B42967">
        <w:rPr>
          <w:rFonts w:ascii="Arial" w:hAnsi="Arial" w:cs="Arial"/>
          <w:noProof/>
          <w:color w:val="211D1E"/>
          <w:sz w:val="24"/>
          <w:szCs w:val="24"/>
        </w:rPr>
        <w:br/>
      </w:r>
    </w:p>
    <w:p w:rsidR="00B42967" w:rsidRDefault="00B42967" w:rsidP="009E0F0A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B42967">
        <w:rPr>
          <w:rFonts w:ascii="Arial" w:hAnsi="Arial" w:cs="Arial"/>
          <w:noProof/>
          <w:color w:val="211D1E"/>
          <w:sz w:val="24"/>
          <w:szCs w:val="24"/>
        </w:rPr>
        <w:t>Output:</w:t>
      </w:r>
    </w:p>
    <w:p w:rsidR="008F7E2B" w:rsidRPr="00B42967" w:rsidRDefault="00823A81" w:rsidP="00B42967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823A81">
        <w:rPr>
          <w:rFonts w:ascii="Arial" w:hAnsi="Arial" w:cs="Arial"/>
          <w:noProof/>
          <w:color w:val="211D1E"/>
          <w:sz w:val="24"/>
          <w:szCs w:val="24"/>
        </w:rPr>
        <w:t>Volume is: 3.6652</w:t>
      </w:r>
    </w:p>
    <w:p w:rsidR="00271023" w:rsidRDefault="00271023" w:rsidP="00B42967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</w:p>
    <w:p w:rsidR="00B42967" w:rsidRDefault="00B42967" w:rsidP="00B42967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B42967">
        <w:rPr>
          <w:rFonts w:ascii="Arial" w:hAnsi="Arial" w:cs="Arial"/>
          <w:noProof/>
          <w:color w:val="211D1E"/>
          <w:sz w:val="24"/>
          <w:szCs w:val="24"/>
        </w:rPr>
        <w:t>Figure:</w:t>
      </w:r>
    </w:p>
    <w:p w:rsidR="008F7E2B" w:rsidRPr="00B42967" w:rsidRDefault="00823A81" w:rsidP="00B42967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noProof/>
          <w:color w:val="211D1E"/>
          <w:sz w:val="24"/>
          <w:szCs w:val="24"/>
        </w:rPr>
      </w:pPr>
      <w:r w:rsidRPr="00823A81">
        <w:rPr>
          <w:rFonts w:ascii="Arial" w:hAnsi="Arial" w:cs="Arial"/>
          <w:noProof/>
          <w:color w:val="211D1E"/>
          <w:sz w:val="24"/>
          <w:szCs w:val="24"/>
        </w:rPr>
        <w:drawing>
          <wp:inline distT="0" distB="0" distL="0" distR="0" wp14:anchorId="58E70063" wp14:editId="60B2F73A">
            <wp:extent cx="5943600" cy="27330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967" w:rsidRPr="00297CCF" w:rsidRDefault="00B42967" w:rsidP="00B42967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  <w:noProof/>
          <w:color w:val="000000" w:themeColor="text1"/>
          <w:sz w:val="24"/>
          <w:szCs w:val="24"/>
        </w:rPr>
      </w:pPr>
    </w:p>
    <w:p w:rsidR="001960ED" w:rsidRPr="00297CCF" w:rsidRDefault="003C2110" w:rsidP="00EA45D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000000" w:themeColor="text1"/>
          <w:sz w:val="24"/>
          <w:szCs w:val="24"/>
        </w:rPr>
      </w:pPr>
      <w:r w:rsidRPr="00297CCF">
        <w:rPr>
          <w:rFonts w:ascii="Arial" w:hAnsi="Arial" w:cs="Arial"/>
          <w:sz w:val="24"/>
          <w:szCs w:val="24"/>
          <w:shd w:val="clear" w:color="auto" w:fill="F8F8F8"/>
        </w:rPr>
        <w:t>Find the volume of the solid generated by revolving the region bounded by y=√x 0≤x≤4 about the line y= 1.</w:t>
      </w:r>
    </w:p>
    <w:p w:rsidR="002B20C5" w:rsidRPr="002B20C5" w:rsidRDefault="00B42967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7550EB">
        <w:rPr>
          <w:rFonts w:ascii="Arial" w:hAnsi="Arial" w:cs="Arial"/>
          <w:noProof/>
          <w:color w:val="211D1E"/>
          <w:sz w:val="24"/>
          <w:szCs w:val="24"/>
        </w:rPr>
        <w:t>Program Code:</w:t>
      </w:r>
      <w:r w:rsidR="008F7E2B">
        <w:rPr>
          <w:rFonts w:ascii="Arial" w:hAnsi="Arial" w:cs="Arial"/>
          <w:noProof/>
          <w:color w:val="211D1E"/>
          <w:sz w:val="24"/>
          <w:szCs w:val="24"/>
        </w:rPr>
        <w:br/>
      </w:r>
      <w:r w:rsidR="002B20C5" w:rsidRPr="002B20C5">
        <w:rPr>
          <w:rFonts w:ascii="Arial" w:hAnsi="Arial" w:cs="Arial"/>
          <w:noProof/>
          <w:color w:val="211D1E"/>
          <w:sz w:val="24"/>
          <w:szCs w:val="24"/>
        </w:rPr>
        <w:t>clc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clear vars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syms x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lastRenderedPageBreak/>
        <w:t>f = sqrt(x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fL = [0 4]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yr = 1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iL = [0 4]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Volume = pi*int((f-yr)^2,iL(1),iL(2)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disp(['Volume is: ', num2str(double(Volume))]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fx = inline(vectorize(f)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xvals = linspace(fL(1),fL(2),201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xvalsr = fliplr(xvals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xivals = linspace(iL(1),iL(2),201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xivalsr = fliplr(xivals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xlim = [fL(1) fL(2)+0.5]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ylim = fx(xlim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figure('Position',[100 200 560 420]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subplot(2,1,1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hold on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plot(xvals,fx(xvals),'b','LineWidth',2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fill([xvals xvalsr],[fx(xvals) ones(size(xvalsr))*yr],[0.8 0.8 0.8],'FaceAlpha',0.8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plot([fL(1) fL(2)],[yr yr],'r','LineWidth',2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legend('Function Plot','Filled Region','Axis of Rotation','Location','Best'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title('Function y=f(x) and Region'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set(gca,'XLim',xlim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xlabel('x−axis'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ylabel('y−axis'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subplot(2,1,2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hold on;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plot(xivals,fx(xivals),'b','LineWidth',2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fill([xivals xivalsr],[fx(xivals) ones(size(xivalsr))*yr],[0.8 0.8 0.8],'FaceAlpha',0.8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fill([xivals xivalsr],[ones(size(xivals))*yr -fx(xivalsr)+2*yr],[1 0.8 0.8],'FaceAlpha',0.8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plot(xivals,-fx(xivals)+2*yr,'-m','LineWidth',2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plot([iL(1) iL(2)],[yr yr],'r','LineWidth',2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title('Rotated Region in xy−Plane'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set(gca,'XLim',xlim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xlabel('x−axis'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ylabel('y−axis'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[X,Y,Z] = cylinder(fx(xivals)-yr,100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figure('Position',[700 200 560 420]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Z = iL(1) + Z.*(iL(2)-iL(1));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surf(Z,Y+yr,X,'EdgeColor','none','FaceColor','flat','FaceAlpha',0.6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hold on;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plot([iL(1) iL(2)],[yr yr],'r','LineWidth',2)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xlabel('X−axis');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ylabel('Y−axis');</w:t>
      </w:r>
    </w:p>
    <w:p w:rsidR="002B20C5" w:rsidRPr="002B20C5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zlabel('Z−axis');</w:t>
      </w:r>
    </w:p>
    <w:p w:rsidR="00B42967" w:rsidRPr="007550EB" w:rsidRDefault="002B20C5" w:rsidP="002B20C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2B20C5">
        <w:rPr>
          <w:rFonts w:ascii="Arial" w:hAnsi="Arial" w:cs="Arial"/>
          <w:noProof/>
          <w:color w:val="211D1E"/>
          <w:sz w:val="24"/>
          <w:szCs w:val="24"/>
        </w:rPr>
        <w:t>view(22,11)</w:t>
      </w:r>
      <w:r w:rsidR="00B42967" w:rsidRPr="007550EB">
        <w:rPr>
          <w:rFonts w:ascii="Arial" w:hAnsi="Arial" w:cs="Arial"/>
          <w:noProof/>
          <w:color w:val="211D1E"/>
          <w:sz w:val="24"/>
          <w:szCs w:val="24"/>
        </w:rPr>
        <w:br/>
        <w:t>Output: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>f =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>x^(1/2)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>fL =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 xml:space="preserve">     0     4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>yr =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 xml:space="preserve">     1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>iL =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 xml:space="preserve">     0     4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>Volume =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>(4*pi)/3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 xml:space="preserve"> 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>Volume is: 4.1888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>fx =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 xml:space="preserve">     Inline function: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t xml:space="preserve">     fx(x) = x.^(1./2)</w:t>
      </w: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DC6B8A" w:rsidRPr="00DC6B8A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</w:p>
    <w:p w:rsidR="00B42967" w:rsidRPr="007550EB" w:rsidRDefault="00DC6B8A" w:rsidP="00DC6B8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noProof/>
          <w:color w:val="211D1E"/>
          <w:sz w:val="24"/>
          <w:szCs w:val="24"/>
        </w:rPr>
      </w:pPr>
      <w:r w:rsidRPr="00DC6B8A">
        <w:rPr>
          <w:rFonts w:ascii="Arial" w:hAnsi="Arial" w:cs="Arial"/>
          <w:noProof/>
          <w:color w:val="211D1E"/>
          <w:sz w:val="24"/>
          <w:szCs w:val="24"/>
        </w:rPr>
        <w:lastRenderedPageBreak/>
        <w:t>xvals =</w:t>
      </w:r>
      <w:r w:rsidR="008F7E2B">
        <w:rPr>
          <w:rFonts w:ascii="Arial" w:hAnsi="Arial" w:cs="Arial"/>
          <w:noProof/>
          <w:color w:val="211D1E"/>
          <w:sz w:val="24"/>
          <w:szCs w:val="24"/>
        </w:rPr>
        <w:br/>
      </w:r>
      <w:r w:rsidR="00B42967" w:rsidRPr="007550EB">
        <w:rPr>
          <w:rFonts w:ascii="Arial" w:hAnsi="Arial" w:cs="Arial"/>
          <w:noProof/>
          <w:color w:val="211D1E"/>
          <w:sz w:val="24"/>
          <w:szCs w:val="24"/>
        </w:rPr>
        <w:t>Figure:</w:t>
      </w:r>
      <w:r w:rsidR="008F7E2B">
        <w:rPr>
          <w:rFonts w:ascii="Arial" w:hAnsi="Arial" w:cs="Arial"/>
          <w:noProof/>
          <w:color w:val="211D1E"/>
          <w:sz w:val="24"/>
          <w:szCs w:val="24"/>
        </w:rPr>
        <w:br/>
      </w:r>
      <w:r w:rsidRPr="00DC6B8A">
        <w:rPr>
          <w:rFonts w:ascii="Arial" w:hAnsi="Arial" w:cs="Arial"/>
          <w:noProof/>
          <w:color w:val="211D1E"/>
          <w:sz w:val="24"/>
          <w:szCs w:val="24"/>
        </w:rPr>
        <w:drawing>
          <wp:inline distT="0" distB="0" distL="0" distR="0" wp14:anchorId="299AED07" wp14:editId="65FA1E09">
            <wp:extent cx="5943600" cy="27457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0ED" w:rsidRPr="00297CCF" w:rsidRDefault="001960ED" w:rsidP="001960ED">
      <w:pPr>
        <w:pStyle w:val="ListParagraph"/>
        <w:ind w:left="1080"/>
        <w:rPr>
          <w:rFonts w:ascii="Arial" w:hAnsi="Arial" w:cs="Arial"/>
          <w:sz w:val="24"/>
          <w:szCs w:val="24"/>
        </w:rPr>
      </w:pPr>
    </w:p>
    <w:sectPr w:rsidR="001960ED" w:rsidRPr="00297CCF" w:rsidSect="003361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A11C81"/>
    <w:multiLevelType w:val="hybridMultilevel"/>
    <w:tmpl w:val="A6E2D452"/>
    <w:lvl w:ilvl="0" w:tplc="E2487A48">
      <w:start w:val="1"/>
      <w:numFmt w:val="decimal"/>
      <w:lvlText w:val="%1)"/>
      <w:lvlJc w:val="left"/>
      <w:pPr>
        <w:ind w:left="108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5400780"/>
    <w:multiLevelType w:val="hybridMultilevel"/>
    <w:tmpl w:val="1A94E324"/>
    <w:lvl w:ilvl="0" w:tplc="B776DFD2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color w:val="211D1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F0C5DD7"/>
    <w:multiLevelType w:val="hybridMultilevel"/>
    <w:tmpl w:val="2DA47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SwMDY0MjMyNTQzMzFR0lEKTi0uzszPAykwrAUAVY8nDywAAAA="/>
  </w:docVars>
  <w:rsids>
    <w:rsidRoot w:val="001960ED"/>
    <w:rsid w:val="00006667"/>
    <w:rsid w:val="00034E63"/>
    <w:rsid w:val="000706D3"/>
    <w:rsid w:val="000F4B48"/>
    <w:rsid w:val="001101D5"/>
    <w:rsid w:val="00115FD2"/>
    <w:rsid w:val="00125354"/>
    <w:rsid w:val="001960ED"/>
    <w:rsid w:val="001D2BF8"/>
    <w:rsid w:val="00212EF0"/>
    <w:rsid w:val="00224F8F"/>
    <w:rsid w:val="00271023"/>
    <w:rsid w:val="00273229"/>
    <w:rsid w:val="00297CCF"/>
    <w:rsid w:val="002A381A"/>
    <w:rsid w:val="002B0CCC"/>
    <w:rsid w:val="002B20C5"/>
    <w:rsid w:val="00314443"/>
    <w:rsid w:val="00336153"/>
    <w:rsid w:val="003575B5"/>
    <w:rsid w:val="003748F7"/>
    <w:rsid w:val="003C2110"/>
    <w:rsid w:val="003D1E69"/>
    <w:rsid w:val="00472454"/>
    <w:rsid w:val="004C481B"/>
    <w:rsid w:val="00526704"/>
    <w:rsid w:val="00560911"/>
    <w:rsid w:val="005B142C"/>
    <w:rsid w:val="005F55C1"/>
    <w:rsid w:val="005F79DE"/>
    <w:rsid w:val="0060065D"/>
    <w:rsid w:val="006725B6"/>
    <w:rsid w:val="006E7A3C"/>
    <w:rsid w:val="007550EB"/>
    <w:rsid w:val="007E6A93"/>
    <w:rsid w:val="00823A81"/>
    <w:rsid w:val="0082774B"/>
    <w:rsid w:val="00856197"/>
    <w:rsid w:val="008F7E2B"/>
    <w:rsid w:val="009162E8"/>
    <w:rsid w:val="009A01A2"/>
    <w:rsid w:val="009B461A"/>
    <w:rsid w:val="009E0F0A"/>
    <w:rsid w:val="00AD59E2"/>
    <w:rsid w:val="00B343E1"/>
    <w:rsid w:val="00B42967"/>
    <w:rsid w:val="00B45D6F"/>
    <w:rsid w:val="00C201DD"/>
    <w:rsid w:val="00C4239A"/>
    <w:rsid w:val="00CC1FB0"/>
    <w:rsid w:val="00D11AD2"/>
    <w:rsid w:val="00D30E1F"/>
    <w:rsid w:val="00D6474F"/>
    <w:rsid w:val="00D9164C"/>
    <w:rsid w:val="00DC6B8A"/>
    <w:rsid w:val="00EA45DD"/>
    <w:rsid w:val="00F31182"/>
    <w:rsid w:val="00F40DAA"/>
    <w:rsid w:val="00F54C43"/>
    <w:rsid w:val="00F80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CA5D3F1-8AA1-46C0-A38C-A4A35A902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60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6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60E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oleObject" Target="embeddings/oleObject3.bin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5.wmf"/><Relationship Id="rId5" Type="http://schemas.openxmlformats.org/officeDocument/2006/relationships/image" Target="media/image1.wmf"/><Relationship Id="rId15" Type="http://schemas.openxmlformats.org/officeDocument/2006/relationships/oleObject" Target="embeddings/oleObject4.bin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7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1</Pages>
  <Words>821</Words>
  <Characters>4685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vathi Corp</Company>
  <LinksUpToDate>false</LinksUpToDate>
  <CharactersWithSpaces>5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ul Karthik S</dc:creator>
  <cp:lastModifiedBy>Microsoft account</cp:lastModifiedBy>
  <cp:revision>58</cp:revision>
  <cp:lastPrinted>2021-11-20T15:34:00Z</cp:lastPrinted>
  <dcterms:created xsi:type="dcterms:W3CDTF">2021-11-08T11:16:00Z</dcterms:created>
  <dcterms:modified xsi:type="dcterms:W3CDTF">2021-11-20T15:34:00Z</dcterms:modified>
</cp:coreProperties>
</file>